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19C3" w:rsidRDefault="00DB19C3" w:rsidP="00DB19C3">
      <w:pPr>
        <w:pStyle w:val="Heading1"/>
        <w:rPr>
          <w:b/>
          <w:bCs/>
        </w:rPr>
      </w:pPr>
      <w:r>
        <w:rPr>
          <w:b/>
          <w:bCs/>
        </w:rPr>
        <w:t>Loop Exercises</w:t>
      </w:r>
    </w:p>
    <w:p w:rsidR="006C5CD0" w:rsidRPr="003D668E" w:rsidRDefault="00DB19C3" w:rsidP="003D668E">
      <w:pPr>
        <w:pStyle w:val="Heading1"/>
        <w:rPr>
          <w:b/>
          <w:bCs/>
        </w:rPr>
      </w:pPr>
      <w:r w:rsidRPr="00665AD1">
        <w:rPr>
          <w:b/>
          <w:bCs/>
        </w:rPr>
        <w:t xml:space="preserve">Q </w:t>
      </w:r>
      <w:r>
        <w:rPr>
          <w:b/>
          <w:bCs/>
        </w:rPr>
        <w:t>1</w:t>
      </w:r>
      <w:r w:rsidRPr="00665AD1">
        <w:rPr>
          <w:b/>
          <w:bCs/>
        </w:rPr>
        <w:t xml:space="preserve">: </w:t>
      </w:r>
      <w:r>
        <w:rPr>
          <w:b/>
          <w:bCs/>
        </w:rPr>
        <w:t>Find smallest item in a list of numbers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80EFB" w:rsidTr="00580EFB">
        <w:tc>
          <w:tcPr>
            <w:tcW w:w="9350" w:type="dxa"/>
          </w:tcPr>
          <w:p w:rsidR="006C5CD0" w:rsidRDefault="006C5CD0" w:rsidP="00580EFB">
            <w:pPr>
              <w:jc w:val="center"/>
            </w:pPr>
          </w:p>
          <w:p w:rsidR="003D668E" w:rsidRPr="003D668E" w:rsidRDefault="003D668E" w:rsidP="003D668E">
            <w:pPr>
              <w:spacing w:line="480" w:lineRule="auto"/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</w:pP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list1 =</w:t>
            </w: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24"/>
                <w:szCs w:val="24"/>
              </w:rPr>
              <w:t xml:space="preserve"> </w:t>
            </w: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 xml:space="preserve">[] </w:t>
            </w:r>
          </w:p>
          <w:p w:rsidR="003D668E" w:rsidRPr="003D668E" w:rsidRDefault="003D668E" w:rsidP="003D668E">
            <w:pPr>
              <w:spacing w:line="480" w:lineRule="auto"/>
              <w:rPr>
                <w:rFonts w:asciiTheme="minorBidi" w:eastAsia="Times New Roman" w:hAnsiTheme="minorBidi"/>
                <w:color w:val="2E74B5" w:themeColor="accent1" w:themeShade="BF"/>
                <w:sz w:val="24"/>
                <w:szCs w:val="24"/>
              </w:rPr>
            </w:pPr>
            <w:proofErr w:type="spellStart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num</w:t>
            </w:r>
            <w:proofErr w:type="spell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 xml:space="preserve"> =</w:t>
            </w: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int</w:t>
            </w:r>
            <w:proofErr w:type="spell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(</w:t>
            </w:r>
            <w:proofErr w:type="gram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 xml:space="preserve">input("Enter number of elements in list: ")) </w:t>
            </w:r>
          </w:p>
          <w:p w:rsidR="003D668E" w:rsidRPr="003D668E" w:rsidRDefault="003D668E" w:rsidP="003D668E">
            <w:pPr>
              <w:spacing w:line="480" w:lineRule="auto"/>
              <w:rPr>
                <w:rFonts w:asciiTheme="minorBidi" w:eastAsia="Times New Roman" w:hAnsiTheme="minorBidi"/>
                <w:color w:val="2E74B5" w:themeColor="accent1" w:themeShade="BF"/>
                <w:sz w:val="24"/>
                <w:szCs w:val="24"/>
              </w:rPr>
            </w:pP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for</w:t>
            </w: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24"/>
                <w:szCs w:val="24"/>
              </w:rPr>
              <w:t xml:space="preserve"> </w:t>
            </w:r>
            <w:proofErr w:type="spellStart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i</w:t>
            </w:r>
            <w:proofErr w:type="spell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 xml:space="preserve"> in</w:t>
            </w: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24"/>
                <w:szCs w:val="24"/>
              </w:rPr>
              <w:t xml:space="preserve"> </w:t>
            </w:r>
            <w:proofErr w:type="gramStart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range(</w:t>
            </w:r>
            <w:proofErr w:type="gram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 xml:space="preserve">1, </w:t>
            </w:r>
            <w:proofErr w:type="spellStart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num</w:t>
            </w:r>
            <w:proofErr w:type="spell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 xml:space="preserve"> +</w:t>
            </w: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24"/>
                <w:szCs w:val="24"/>
              </w:rPr>
              <w:t xml:space="preserve"> </w:t>
            </w: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 xml:space="preserve">1): </w:t>
            </w:r>
          </w:p>
          <w:p w:rsidR="003D668E" w:rsidRPr="003D668E" w:rsidRDefault="003D668E" w:rsidP="003D668E">
            <w:pPr>
              <w:spacing w:line="480" w:lineRule="auto"/>
              <w:rPr>
                <w:rFonts w:asciiTheme="minorBidi" w:eastAsia="Times New Roman" w:hAnsiTheme="minorBidi"/>
                <w:color w:val="2E74B5" w:themeColor="accent1" w:themeShade="BF"/>
                <w:sz w:val="24"/>
                <w:szCs w:val="24"/>
              </w:rPr>
            </w:pP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    </w:t>
            </w:r>
            <w:proofErr w:type="spellStart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ele</w:t>
            </w:r>
            <w:proofErr w:type="spell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=</w:t>
            </w: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int</w:t>
            </w:r>
            <w:proofErr w:type="spell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(</w:t>
            </w:r>
            <w:proofErr w:type="gram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 xml:space="preserve">input("Enter elements: ")) </w:t>
            </w:r>
          </w:p>
          <w:p w:rsidR="003D668E" w:rsidRPr="003D668E" w:rsidRDefault="003D668E" w:rsidP="003D668E">
            <w:pPr>
              <w:spacing w:line="480" w:lineRule="auto"/>
              <w:rPr>
                <w:rFonts w:asciiTheme="minorBidi" w:eastAsia="Times New Roman" w:hAnsiTheme="minorBidi"/>
                <w:color w:val="2E74B5" w:themeColor="accent1" w:themeShade="BF"/>
                <w:sz w:val="24"/>
                <w:szCs w:val="24"/>
              </w:rPr>
            </w:pPr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    list1.append(</w:t>
            </w:r>
            <w:proofErr w:type="spellStart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ele</w:t>
            </w:r>
            <w:proofErr w:type="spell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 xml:space="preserve">) </w:t>
            </w:r>
          </w:p>
          <w:p w:rsidR="006C5CD0" w:rsidRPr="003D668E" w:rsidRDefault="003D668E" w:rsidP="003D668E">
            <w:pPr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</w:pPr>
            <w:proofErr w:type="gramStart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print(</w:t>
            </w:r>
            <w:proofErr w:type="gramEnd"/>
            <w:r w:rsidRPr="003D668E">
              <w:rPr>
                <w:rFonts w:asciiTheme="minorBidi" w:eastAsia="Times New Roman" w:hAnsiTheme="minorBidi"/>
                <w:color w:val="2E74B5" w:themeColor="accent1" w:themeShade="BF"/>
                <w:sz w:val="18"/>
                <w:szCs w:val="18"/>
              </w:rPr>
              <w:t>"Smallest element is:", min(list1))</w:t>
            </w:r>
          </w:p>
          <w:p w:rsidR="003D668E" w:rsidRDefault="003D668E" w:rsidP="003D668E"/>
        </w:tc>
      </w:tr>
    </w:tbl>
    <w:p w:rsidR="00DB19C3" w:rsidRDefault="00DB19C3" w:rsidP="00DB19C3"/>
    <w:p w:rsidR="00DB19C3" w:rsidRPr="00970CE8" w:rsidRDefault="00DB19C3" w:rsidP="009B56CB">
      <w:pPr>
        <w:pStyle w:val="Heading1"/>
        <w:rPr>
          <w:b/>
          <w:bCs/>
        </w:rPr>
      </w:pPr>
      <w:r w:rsidRPr="00970CE8">
        <w:rPr>
          <w:b/>
          <w:bCs/>
        </w:rPr>
        <w:t xml:space="preserve">Q </w:t>
      </w:r>
      <w:r w:rsidR="009B56CB">
        <w:rPr>
          <w:b/>
          <w:bCs/>
        </w:rPr>
        <w:t>2</w:t>
      </w:r>
      <w:r w:rsidRPr="00970CE8">
        <w:rPr>
          <w:b/>
          <w:bCs/>
        </w:rPr>
        <w:t>:</w:t>
      </w:r>
      <w:r>
        <w:rPr>
          <w:b/>
          <w:bCs/>
        </w:rPr>
        <w:t xml:space="preserve"> </w:t>
      </w:r>
      <w:r w:rsidRPr="00E8601E">
        <w:rPr>
          <w:b/>
          <w:bCs/>
        </w:rPr>
        <w:t>Guessing Game revisited</w:t>
      </w:r>
    </w:p>
    <w:p w:rsidR="00DB19C3" w:rsidRPr="00970CE8" w:rsidRDefault="00DB19C3" w:rsidP="00DB19C3">
      <w:r w:rsidRPr="00970CE8">
        <w:t xml:space="preserve">Write code that generates a random number between 0 and </w:t>
      </w:r>
      <w:proofErr w:type="gramStart"/>
      <w:r w:rsidRPr="00970CE8">
        <w:t>100,  and</w:t>
      </w:r>
      <w:proofErr w:type="gramEnd"/>
      <w:r w:rsidRPr="00970CE8">
        <w:t xml:space="preserve"> asks the user to guess what it is  </w:t>
      </w:r>
    </w:p>
    <w:p w:rsidR="00DB19C3" w:rsidRPr="00970CE8" w:rsidRDefault="00DB19C3" w:rsidP="00DB19C3">
      <w:r w:rsidRPr="00970CE8">
        <w:t>Guess the number: 10</w:t>
      </w:r>
      <w:r w:rsidRPr="00970CE8">
        <w:br/>
      </w:r>
      <w:r w:rsidRPr="00970CE8">
        <w:tab/>
        <w:t>Higher!</w:t>
      </w:r>
    </w:p>
    <w:p w:rsidR="00DB19C3" w:rsidRPr="00970CE8" w:rsidRDefault="00DB19C3" w:rsidP="00DB19C3">
      <w:r w:rsidRPr="00970CE8">
        <w:t>Guess the number: 3</w:t>
      </w:r>
      <w:r w:rsidRPr="00970CE8">
        <w:br/>
      </w:r>
      <w:r w:rsidRPr="00970CE8">
        <w:tab/>
        <w:t>Lower!</w:t>
      </w:r>
    </w:p>
    <w:p w:rsidR="00DB19C3" w:rsidRPr="00970CE8" w:rsidRDefault="00DB19C3" w:rsidP="00DB19C3">
      <w:r w:rsidRPr="00970CE8">
        <w:t>Guess the number: 2</w:t>
      </w:r>
      <w:r w:rsidRPr="00970CE8">
        <w:br/>
      </w:r>
      <w:r w:rsidRPr="00970CE8">
        <w:tab/>
        <w:t>You got it!</w:t>
      </w:r>
    </w:p>
    <w:p w:rsidR="00DB19C3" w:rsidRPr="00970CE8" w:rsidRDefault="00DB19C3" w:rsidP="00DB19C3">
      <w:pPr>
        <w:numPr>
          <w:ilvl w:val="0"/>
          <w:numId w:val="1"/>
        </w:numPr>
      </w:pPr>
      <w:r w:rsidRPr="00970CE8">
        <w:t>If the guess is too low, tell the user to guess 'Higher!'</w:t>
      </w:r>
    </w:p>
    <w:p w:rsidR="00DB19C3" w:rsidRPr="00970CE8" w:rsidRDefault="00DB19C3" w:rsidP="00DB19C3">
      <w:pPr>
        <w:numPr>
          <w:ilvl w:val="0"/>
          <w:numId w:val="1"/>
        </w:numPr>
      </w:pPr>
      <w:r w:rsidRPr="00970CE8">
        <w:t>If the guess is too high, tell the user to guess 'Lower!'</w:t>
      </w:r>
    </w:p>
    <w:p w:rsidR="00B01A94" w:rsidRDefault="00DB19C3" w:rsidP="003D668E">
      <w:pPr>
        <w:numPr>
          <w:ilvl w:val="0"/>
          <w:numId w:val="1"/>
        </w:numPr>
      </w:pPr>
      <w:r w:rsidRPr="00970CE8">
        <w:t>End the program when the user has found the numb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01A94" w:rsidTr="00B01A94">
        <w:tc>
          <w:tcPr>
            <w:tcW w:w="9350" w:type="dxa"/>
          </w:tcPr>
          <w:p w:rsidR="003D668E" w:rsidRPr="003D668E" w:rsidRDefault="003D668E" w:rsidP="003D668E">
            <w:pPr>
              <w:rPr>
                <w:color w:val="2E74B5" w:themeColor="accent1" w:themeShade="BF"/>
              </w:rPr>
            </w:pPr>
            <w:r w:rsidRPr="003D668E">
              <w:rPr>
                <w:color w:val="2E74B5" w:themeColor="accent1" w:themeShade="BF"/>
              </w:rPr>
              <w:t>import random</w:t>
            </w:r>
          </w:p>
          <w:p w:rsidR="003D668E" w:rsidRPr="003D668E" w:rsidRDefault="003D668E" w:rsidP="003D668E">
            <w:pPr>
              <w:rPr>
                <w:color w:val="2E74B5" w:themeColor="accent1" w:themeShade="BF"/>
              </w:rPr>
            </w:pPr>
          </w:p>
          <w:p w:rsidR="003D668E" w:rsidRPr="003D668E" w:rsidRDefault="003D668E" w:rsidP="003D668E">
            <w:pPr>
              <w:rPr>
                <w:color w:val="2E74B5" w:themeColor="accent1" w:themeShade="BF"/>
              </w:rPr>
            </w:pPr>
            <w:proofErr w:type="spellStart"/>
            <w:r w:rsidRPr="003D668E">
              <w:rPr>
                <w:color w:val="2E74B5" w:themeColor="accent1" w:themeShade="BF"/>
              </w:rPr>
              <w:t>num</w:t>
            </w:r>
            <w:proofErr w:type="spellEnd"/>
            <w:r w:rsidRPr="003D668E">
              <w:rPr>
                <w:color w:val="2E74B5" w:themeColor="accent1" w:themeShade="BF"/>
              </w:rPr>
              <w:t xml:space="preserve"> =</w:t>
            </w:r>
            <w:proofErr w:type="spellStart"/>
            <w:proofErr w:type="gramStart"/>
            <w:r w:rsidRPr="003D668E">
              <w:rPr>
                <w:color w:val="2E74B5" w:themeColor="accent1" w:themeShade="BF"/>
              </w:rPr>
              <w:t>random.randint</w:t>
            </w:r>
            <w:proofErr w:type="spellEnd"/>
            <w:proofErr w:type="gramEnd"/>
            <w:r w:rsidRPr="003D668E">
              <w:rPr>
                <w:color w:val="2E74B5" w:themeColor="accent1" w:themeShade="BF"/>
              </w:rPr>
              <w:t>(0,100)</w:t>
            </w:r>
          </w:p>
          <w:p w:rsidR="003D668E" w:rsidRPr="003D668E" w:rsidRDefault="003D668E" w:rsidP="003D668E">
            <w:pPr>
              <w:rPr>
                <w:color w:val="2E74B5" w:themeColor="accent1" w:themeShade="BF"/>
              </w:rPr>
            </w:pPr>
            <w:r w:rsidRPr="003D668E">
              <w:rPr>
                <w:color w:val="2E74B5" w:themeColor="accent1" w:themeShade="BF"/>
              </w:rPr>
              <w:t>print(</w:t>
            </w:r>
            <w:proofErr w:type="spellStart"/>
            <w:r w:rsidRPr="003D668E">
              <w:rPr>
                <w:color w:val="2E74B5" w:themeColor="accent1" w:themeShade="BF"/>
              </w:rPr>
              <w:t>num</w:t>
            </w:r>
            <w:proofErr w:type="spellEnd"/>
            <w:r w:rsidRPr="003D668E">
              <w:rPr>
                <w:color w:val="2E74B5" w:themeColor="accent1" w:themeShade="BF"/>
              </w:rPr>
              <w:t>)</w:t>
            </w:r>
          </w:p>
          <w:p w:rsidR="003D668E" w:rsidRPr="003D668E" w:rsidRDefault="003D668E" w:rsidP="003D668E">
            <w:pPr>
              <w:rPr>
                <w:color w:val="2E74B5" w:themeColor="accent1" w:themeShade="BF"/>
              </w:rPr>
            </w:pPr>
            <w:r w:rsidRPr="003D668E">
              <w:rPr>
                <w:color w:val="2E74B5" w:themeColor="accent1" w:themeShade="BF"/>
              </w:rPr>
              <w:t xml:space="preserve">num1 = </w:t>
            </w:r>
            <w:proofErr w:type="spellStart"/>
            <w:proofErr w:type="gramStart"/>
            <w:r w:rsidRPr="003D668E">
              <w:rPr>
                <w:color w:val="2E74B5" w:themeColor="accent1" w:themeShade="BF"/>
              </w:rPr>
              <w:t>int</w:t>
            </w:r>
            <w:proofErr w:type="spellEnd"/>
            <w:r w:rsidRPr="003D668E">
              <w:rPr>
                <w:color w:val="2E74B5" w:themeColor="accent1" w:themeShade="BF"/>
              </w:rPr>
              <w:t>(</w:t>
            </w:r>
            <w:proofErr w:type="gramEnd"/>
            <w:r w:rsidRPr="003D668E">
              <w:rPr>
                <w:color w:val="2E74B5" w:themeColor="accent1" w:themeShade="BF"/>
              </w:rPr>
              <w:t>input("Enter the number:"))</w:t>
            </w:r>
          </w:p>
          <w:p w:rsidR="003D668E" w:rsidRPr="003D668E" w:rsidRDefault="003D668E" w:rsidP="003D668E">
            <w:pPr>
              <w:rPr>
                <w:color w:val="2E74B5" w:themeColor="accent1" w:themeShade="BF"/>
              </w:rPr>
            </w:pPr>
            <w:r w:rsidRPr="003D668E">
              <w:rPr>
                <w:color w:val="2E74B5" w:themeColor="accent1" w:themeShade="BF"/>
              </w:rPr>
              <w:t xml:space="preserve">if </w:t>
            </w:r>
            <w:proofErr w:type="spellStart"/>
            <w:r w:rsidRPr="003D668E">
              <w:rPr>
                <w:color w:val="2E74B5" w:themeColor="accent1" w:themeShade="BF"/>
              </w:rPr>
              <w:t>num</w:t>
            </w:r>
            <w:proofErr w:type="spellEnd"/>
            <w:r w:rsidRPr="003D668E">
              <w:rPr>
                <w:color w:val="2E74B5" w:themeColor="accent1" w:themeShade="BF"/>
              </w:rPr>
              <w:t xml:space="preserve"> &lt; num1:</w:t>
            </w:r>
          </w:p>
          <w:p w:rsidR="003D668E" w:rsidRPr="003D668E" w:rsidRDefault="003D668E" w:rsidP="003D668E">
            <w:pPr>
              <w:rPr>
                <w:color w:val="2E74B5" w:themeColor="accent1" w:themeShade="BF"/>
              </w:rPr>
            </w:pPr>
            <w:r w:rsidRPr="003D668E">
              <w:rPr>
                <w:color w:val="2E74B5" w:themeColor="accent1" w:themeShade="BF"/>
              </w:rPr>
              <w:t xml:space="preserve">    </w:t>
            </w:r>
            <w:proofErr w:type="gramStart"/>
            <w:r w:rsidRPr="003D668E">
              <w:rPr>
                <w:color w:val="2E74B5" w:themeColor="accent1" w:themeShade="BF"/>
              </w:rPr>
              <w:t>print(</w:t>
            </w:r>
            <w:proofErr w:type="gramEnd"/>
            <w:r w:rsidRPr="003D668E">
              <w:rPr>
                <w:color w:val="2E74B5" w:themeColor="accent1" w:themeShade="BF"/>
              </w:rPr>
              <w:t>"Guess is high")</w:t>
            </w:r>
          </w:p>
          <w:p w:rsidR="003D668E" w:rsidRPr="003D668E" w:rsidRDefault="003D668E" w:rsidP="003D668E">
            <w:pPr>
              <w:rPr>
                <w:color w:val="2E74B5" w:themeColor="accent1" w:themeShade="BF"/>
              </w:rPr>
            </w:pPr>
            <w:proofErr w:type="spellStart"/>
            <w:r w:rsidRPr="003D668E">
              <w:rPr>
                <w:color w:val="2E74B5" w:themeColor="accent1" w:themeShade="BF"/>
              </w:rPr>
              <w:t>elif</w:t>
            </w:r>
            <w:proofErr w:type="spellEnd"/>
            <w:r w:rsidRPr="003D668E">
              <w:rPr>
                <w:color w:val="2E74B5" w:themeColor="accent1" w:themeShade="BF"/>
              </w:rPr>
              <w:t xml:space="preserve"> </w:t>
            </w:r>
            <w:proofErr w:type="spellStart"/>
            <w:r w:rsidRPr="003D668E">
              <w:rPr>
                <w:color w:val="2E74B5" w:themeColor="accent1" w:themeShade="BF"/>
              </w:rPr>
              <w:t>num</w:t>
            </w:r>
            <w:proofErr w:type="spellEnd"/>
            <w:r w:rsidRPr="003D668E">
              <w:rPr>
                <w:color w:val="2E74B5" w:themeColor="accent1" w:themeShade="BF"/>
              </w:rPr>
              <w:t xml:space="preserve"> &gt; num1:</w:t>
            </w:r>
          </w:p>
          <w:p w:rsidR="003D668E" w:rsidRPr="003D668E" w:rsidRDefault="003D668E" w:rsidP="003D668E">
            <w:pPr>
              <w:rPr>
                <w:color w:val="2E74B5" w:themeColor="accent1" w:themeShade="BF"/>
              </w:rPr>
            </w:pPr>
            <w:r w:rsidRPr="003D668E">
              <w:rPr>
                <w:color w:val="2E74B5" w:themeColor="accent1" w:themeShade="BF"/>
              </w:rPr>
              <w:t xml:space="preserve">    </w:t>
            </w:r>
            <w:proofErr w:type="gramStart"/>
            <w:r w:rsidRPr="003D668E">
              <w:rPr>
                <w:color w:val="2E74B5" w:themeColor="accent1" w:themeShade="BF"/>
              </w:rPr>
              <w:t>print(</w:t>
            </w:r>
            <w:proofErr w:type="gramEnd"/>
            <w:r w:rsidRPr="003D668E">
              <w:rPr>
                <w:color w:val="2E74B5" w:themeColor="accent1" w:themeShade="BF"/>
              </w:rPr>
              <w:t>"Guess is Low")</w:t>
            </w:r>
          </w:p>
          <w:p w:rsidR="003D668E" w:rsidRPr="003D668E" w:rsidRDefault="003D668E" w:rsidP="003D668E">
            <w:pPr>
              <w:rPr>
                <w:color w:val="2E74B5" w:themeColor="accent1" w:themeShade="BF"/>
              </w:rPr>
            </w:pPr>
            <w:proofErr w:type="spellStart"/>
            <w:r w:rsidRPr="003D668E">
              <w:rPr>
                <w:color w:val="2E74B5" w:themeColor="accent1" w:themeShade="BF"/>
              </w:rPr>
              <w:t>elif</w:t>
            </w:r>
            <w:proofErr w:type="spellEnd"/>
            <w:r w:rsidRPr="003D668E">
              <w:rPr>
                <w:color w:val="2E74B5" w:themeColor="accent1" w:themeShade="BF"/>
              </w:rPr>
              <w:t xml:space="preserve"> </w:t>
            </w:r>
            <w:proofErr w:type="spellStart"/>
            <w:r w:rsidRPr="003D668E">
              <w:rPr>
                <w:color w:val="2E74B5" w:themeColor="accent1" w:themeShade="BF"/>
              </w:rPr>
              <w:t>num</w:t>
            </w:r>
            <w:proofErr w:type="spellEnd"/>
            <w:r w:rsidRPr="003D668E">
              <w:rPr>
                <w:color w:val="2E74B5" w:themeColor="accent1" w:themeShade="BF"/>
              </w:rPr>
              <w:t xml:space="preserve"> == num1:</w:t>
            </w:r>
          </w:p>
          <w:p w:rsidR="00B01A94" w:rsidRDefault="003D668E" w:rsidP="003D668E">
            <w:r w:rsidRPr="003D668E">
              <w:rPr>
                <w:color w:val="2E74B5" w:themeColor="accent1" w:themeShade="BF"/>
              </w:rPr>
              <w:t xml:space="preserve">    print("you got it")</w:t>
            </w:r>
          </w:p>
        </w:tc>
      </w:tr>
    </w:tbl>
    <w:p w:rsidR="00DB19C3" w:rsidRPr="00970CE8" w:rsidRDefault="00DB19C3" w:rsidP="00DB19C3"/>
    <w:sectPr w:rsidR="00DB19C3" w:rsidRPr="00970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404C99"/>
    <w:multiLevelType w:val="hybridMultilevel"/>
    <w:tmpl w:val="B4B64254"/>
    <w:lvl w:ilvl="0" w:tplc="0CFC67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9E00D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1A40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6A6B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FA24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264A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222A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DC19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269B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2591026"/>
    <w:multiLevelType w:val="hybridMultilevel"/>
    <w:tmpl w:val="4860EA48"/>
    <w:lvl w:ilvl="0" w:tplc="749860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9EE34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2EBD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99E82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2A8FB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E41C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5069E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C687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3A158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zeyMDQ0Mbe0NDJV0lEKTi0uzszPAykwqgUA7yoNwCwAAAA="/>
  </w:docVars>
  <w:rsids>
    <w:rsidRoot w:val="00A93419"/>
    <w:rsid w:val="003275E2"/>
    <w:rsid w:val="003D668E"/>
    <w:rsid w:val="00580EFB"/>
    <w:rsid w:val="006C5CD0"/>
    <w:rsid w:val="008E2F14"/>
    <w:rsid w:val="009B56CB"/>
    <w:rsid w:val="00A93419"/>
    <w:rsid w:val="00B01A94"/>
    <w:rsid w:val="00B34307"/>
    <w:rsid w:val="00D7534C"/>
    <w:rsid w:val="00DB19C3"/>
    <w:rsid w:val="00F84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66B40"/>
  <w15:chartTrackingRefBased/>
  <w15:docId w15:val="{2A30CDDF-C67D-4F4F-88A1-13315E2BD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9C3"/>
  </w:style>
  <w:style w:type="paragraph" w:styleId="Heading1">
    <w:name w:val="heading 1"/>
    <w:basedOn w:val="Normal"/>
    <w:next w:val="Normal"/>
    <w:link w:val="Heading1Char"/>
    <w:uiPriority w:val="9"/>
    <w:qFormat/>
    <w:rsid w:val="00DB19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19C3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table" w:styleId="TableGrid">
    <w:name w:val="Table Grid"/>
    <w:basedOn w:val="TableNormal"/>
    <w:uiPriority w:val="39"/>
    <w:rsid w:val="00580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66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4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CT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umayoun</dc:creator>
  <cp:keywords/>
  <dc:description/>
  <cp:lastModifiedBy>shamsa alneyadi</cp:lastModifiedBy>
  <cp:revision>3</cp:revision>
  <dcterms:created xsi:type="dcterms:W3CDTF">2020-09-16T04:13:00Z</dcterms:created>
  <dcterms:modified xsi:type="dcterms:W3CDTF">2020-09-20T11:26:00Z</dcterms:modified>
</cp:coreProperties>
</file>